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2D7B" w:rsidRDefault="00442D7B" w:rsidP="00CE0B3B">
      <w:pPr>
        <w:spacing w:line="480" w:lineRule="auto"/>
        <w:jc w:val="center"/>
      </w:pPr>
    </w:p>
    <w:p w:rsidR="00442D7B" w:rsidRDefault="00442D7B" w:rsidP="00CE0B3B">
      <w:pPr>
        <w:spacing w:line="480" w:lineRule="auto"/>
        <w:jc w:val="center"/>
      </w:pPr>
    </w:p>
    <w:p w:rsidR="00442D7B" w:rsidRDefault="00442D7B" w:rsidP="00CE0B3B">
      <w:pPr>
        <w:spacing w:line="480" w:lineRule="auto"/>
        <w:jc w:val="center"/>
      </w:pPr>
    </w:p>
    <w:p w:rsidR="00442D7B" w:rsidRDefault="00442D7B" w:rsidP="00CE0B3B">
      <w:pPr>
        <w:spacing w:line="480" w:lineRule="auto"/>
        <w:jc w:val="center"/>
      </w:pPr>
    </w:p>
    <w:p w:rsidR="00442D7B" w:rsidRDefault="00442D7B" w:rsidP="00CE0B3B">
      <w:pPr>
        <w:spacing w:line="480" w:lineRule="auto"/>
        <w:jc w:val="center"/>
      </w:pPr>
    </w:p>
    <w:p w:rsidR="00442D7B" w:rsidRDefault="00442D7B" w:rsidP="00CE0B3B">
      <w:pPr>
        <w:spacing w:line="480" w:lineRule="auto"/>
        <w:jc w:val="center"/>
      </w:pPr>
    </w:p>
    <w:p w:rsidR="00442D7B" w:rsidRDefault="00442D7B" w:rsidP="00CE0B3B">
      <w:pPr>
        <w:spacing w:line="480" w:lineRule="auto"/>
        <w:jc w:val="center"/>
      </w:pPr>
    </w:p>
    <w:p w:rsidR="00442D7B" w:rsidRDefault="00D67330" w:rsidP="00CE0B3B">
      <w:pPr>
        <w:spacing w:line="480" w:lineRule="auto"/>
        <w:jc w:val="center"/>
      </w:pPr>
      <w:r>
        <w:t>Short Story</w:t>
      </w:r>
    </w:p>
    <w:p w:rsidR="00D67330" w:rsidRDefault="00D67330" w:rsidP="00D67330">
      <w:pPr>
        <w:spacing w:line="480" w:lineRule="auto"/>
        <w:jc w:val="center"/>
      </w:pPr>
      <w:r>
        <w:t>“Where Are You Going, Where Have You Been”</w:t>
      </w:r>
    </w:p>
    <w:p w:rsidR="00D67330" w:rsidRDefault="00D67330" w:rsidP="00CE0B3B">
      <w:pPr>
        <w:spacing w:line="480" w:lineRule="auto"/>
        <w:jc w:val="center"/>
      </w:pPr>
      <w:r>
        <w:t xml:space="preserve">Name </w:t>
      </w:r>
    </w:p>
    <w:p w:rsidR="00D67330" w:rsidRDefault="00D67330" w:rsidP="00CE0B3B">
      <w:pPr>
        <w:spacing w:line="480" w:lineRule="auto"/>
        <w:jc w:val="center"/>
      </w:pPr>
      <w:r>
        <w:t xml:space="preserve">Institution </w:t>
      </w:r>
    </w:p>
    <w:p w:rsidR="00D67330" w:rsidRDefault="00D67330" w:rsidP="00D67330">
      <w:pPr>
        <w:spacing w:line="480" w:lineRule="auto"/>
      </w:pPr>
    </w:p>
    <w:p w:rsidR="00442D7B" w:rsidRDefault="00442D7B" w:rsidP="00CE0B3B">
      <w:pPr>
        <w:spacing w:line="480" w:lineRule="auto"/>
        <w:jc w:val="center"/>
      </w:pPr>
    </w:p>
    <w:p w:rsidR="00442D7B" w:rsidRDefault="00442D7B" w:rsidP="00CE0B3B">
      <w:pPr>
        <w:spacing w:line="480" w:lineRule="auto"/>
        <w:jc w:val="center"/>
      </w:pPr>
    </w:p>
    <w:p w:rsidR="00442D7B" w:rsidRDefault="00442D7B" w:rsidP="00CE0B3B">
      <w:pPr>
        <w:spacing w:line="480" w:lineRule="auto"/>
        <w:jc w:val="center"/>
      </w:pPr>
    </w:p>
    <w:p w:rsidR="00442D7B" w:rsidRDefault="00442D7B" w:rsidP="00CE0B3B">
      <w:pPr>
        <w:spacing w:line="480" w:lineRule="auto"/>
        <w:jc w:val="center"/>
      </w:pPr>
    </w:p>
    <w:p w:rsidR="00442D7B" w:rsidRDefault="00442D7B" w:rsidP="00CE0B3B">
      <w:pPr>
        <w:spacing w:line="480" w:lineRule="auto"/>
        <w:jc w:val="center"/>
      </w:pPr>
    </w:p>
    <w:p w:rsidR="00442D7B" w:rsidRDefault="00442D7B" w:rsidP="00D67330">
      <w:pPr>
        <w:spacing w:line="480" w:lineRule="auto"/>
      </w:pPr>
    </w:p>
    <w:p w:rsidR="00CE0B3B" w:rsidRDefault="00CE0B3B" w:rsidP="00CE0B3B">
      <w:pPr>
        <w:spacing w:line="480" w:lineRule="auto"/>
        <w:jc w:val="center"/>
      </w:pPr>
      <w:r>
        <w:lastRenderedPageBreak/>
        <w:t>Where Are You Going, Where Have You Been</w:t>
      </w:r>
    </w:p>
    <w:p w:rsidR="00CE0B3B" w:rsidRDefault="00CE0B3B" w:rsidP="005310C1">
      <w:pPr>
        <w:spacing w:line="480" w:lineRule="auto"/>
        <w:ind w:firstLine="720"/>
      </w:pPr>
      <w:r>
        <w:t>I don’t like how the story, Where Are You Going, Where Have You Been, ends. I must state that I am not satisfied with the outcome of the story. I don’t like the way the story leaves Connie’s fate ambiguous. After reading the entire story, I kept asking myself what was up with the ending. The story begins while depicting the nuanced nature of Connie. She is described as a 15-year-old who is torn between childhood and adulthood. After Connie discovers that she has exposed herself to danger, the story changes and moves to realism. When Connie is termed as a blue-eyed girl while she is blue-eyed, I lear</w:t>
      </w:r>
      <w:bookmarkStart w:id="0" w:name="_GoBack"/>
      <w:bookmarkEnd w:id="0"/>
      <w:r>
        <w:t xml:space="preserve">n that she must have transformed into something else, not clear to a reader. I feel that the story prepares the reader for an unreal or fantastic ending. Another transformation in the main character is seen when the narrator says that Connie no longer notices her neighborhood or the driveway. </w:t>
      </w:r>
    </w:p>
    <w:p w:rsidR="00167D08" w:rsidRDefault="00CE0B3B" w:rsidP="005310C1">
      <w:pPr>
        <w:spacing w:line="480" w:lineRule="auto"/>
        <w:ind w:firstLine="720"/>
      </w:pPr>
      <w:r>
        <w:t xml:space="preserve">The ending of the story is not clear. In the end, I was left with several unanswered questions. First, I wonder if Arnold sticks to his promises to the teenage girl. Secondly, I am not aware whether Connie lives or dies. The text “sunlit reaches” is not clear. I don’t know whether it means that Connie went back home or how she decided to act. Seemingly, there are two options for Connie. The fast is making a sacrifice to stay with Arnold for the safety of her family. The other option is to voluntarily agree to abide with Arnold, tolerate him, and submit to his will. Overall, I was dissatisfied with the end of the story because instead of giving satisfactory answers, it brings more questions on board. </w:t>
      </w:r>
    </w:p>
    <w:p w:rsidR="005A4317" w:rsidRDefault="005A4317" w:rsidP="005310C1">
      <w:pPr>
        <w:spacing w:line="480" w:lineRule="auto"/>
        <w:ind w:firstLine="720"/>
      </w:pPr>
    </w:p>
    <w:p w:rsidR="005A4317" w:rsidRDefault="005A4317" w:rsidP="005310C1">
      <w:pPr>
        <w:spacing w:line="480" w:lineRule="auto"/>
        <w:ind w:firstLine="720"/>
      </w:pPr>
    </w:p>
    <w:p w:rsidR="005A4317" w:rsidRDefault="005A4317" w:rsidP="005310C1">
      <w:pPr>
        <w:spacing w:line="480" w:lineRule="auto"/>
        <w:ind w:firstLine="720"/>
      </w:pPr>
    </w:p>
    <w:p w:rsidR="005A4317" w:rsidRDefault="005A4317" w:rsidP="005A4317">
      <w:pPr>
        <w:spacing w:line="480" w:lineRule="auto"/>
        <w:ind w:firstLine="720"/>
        <w:jc w:val="center"/>
      </w:pPr>
      <w:r>
        <w:lastRenderedPageBreak/>
        <w:t>Reference</w:t>
      </w:r>
    </w:p>
    <w:p w:rsidR="005A4317" w:rsidRPr="00C47ED0" w:rsidRDefault="005A4317" w:rsidP="005A4317">
      <w:pPr>
        <w:spacing w:line="480" w:lineRule="auto"/>
        <w:ind w:left="720" w:hanging="720"/>
        <w:rPr>
          <w:rFonts w:cs="Times New Roman"/>
          <w:color w:val="000000"/>
          <w:szCs w:val="24"/>
          <w:shd w:val="clear" w:color="auto" w:fill="FFFFFF"/>
        </w:rPr>
      </w:pPr>
      <w:r w:rsidRPr="00C47ED0">
        <w:rPr>
          <w:rFonts w:cs="Times New Roman"/>
          <w:color w:val="000000"/>
          <w:szCs w:val="24"/>
          <w:shd w:val="clear" w:color="auto" w:fill="FFFFFF"/>
        </w:rPr>
        <w:t xml:space="preserve">Keilbach, A. (2021). Amazon.com. Retrieved 24 February 2021, from </w:t>
      </w:r>
      <w:hyperlink r:id="rId6" w:history="1">
        <w:r w:rsidRPr="00C47ED0">
          <w:rPr>
            <w:rStyle w:val="Hyperlink"/>
            <w:rFonts w:cs="Times New Roman"/>
            <w:szCs w:val="24"/>
            <w:shd w:val="clear" w:color="auto" w:fill="FFFFFF"/>
          </w:rPr>
          <w:t>https://www.amazon.com/Concept-Duality-Joyce-Carol-Oatess/dp/3640404173</w:t>
        </w:r>
      </w:hyperlink>
      <w:r w:rsidRPr="00C47ED0">
        <w:rPr>
          <w:rFonts w:cs="Times New Roman"/>
          <w:color w:val="000000"/>
          <w:szCs w:val="24"/>
          <w:shd w:val="clear" w:color="auto" w:fill="FFFFFF"/>
        </w:rPr>
        <w:t>.</w:t>
      </w:r>
    </w:p>
    <w:p w:rsidR="005A4317" w:rsidRPr="00CE0B3B" w:rsidRDefault="005A4317" w:rsidP="005A4317">
      <w:pPr>
        <w:spacing w:line="480" w:lineRule="auto"/>
        <w:ind w:firstLine="720"/>
      </w:pPr>
    </w:p>
    <w:sectPr w:rsidR="005A4317" w:rsidRPr="00CE0B3B" w:rsidSect="00442D7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62B54" w:rsidRDefault="00062B54" w:rsidP="00442D7B">
      <w:pPr>
        <w:spacing w:after="0" w:line="240" w:lineRule="auto"/>
      </w:pPr>
      <w:r>
        <w:separator/>
      </w:r>
    </w:p>
  </w:endnote>
  <w:endnote w:type="continuationSeparator" w:id="1">
    <w:p w:rsidR="00062B54" w:rsidRDefault="00062B54" w:rsidP="00442D7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62B54" w:rsidRDefault="00062B54" w:rsidP="00442D7B">
      <w:pPr>
        <w:spacing w:after="0" w:line="240" w:lineRule="auto"/>
      </w:pPr>
      <w:r>
        <w:separator/>
      </w:r>
    </w:p>
  </w:footnote>
  <w:footnote w:type="continuationSeparator" w:id="1">
    <w:p w:rsidR="00062B54" w:rsidRDefault="00062B54" w:rsidP="00442D7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67330" w:rsidRDefault="005310C1">
    <w:pPr>
      <w:pStyle w:val="Header"/>
      <w:jc w:val="right"/>
    </w:pPr>
    <w:r>
      <w:t>SHORT STORY</w:t>
    </w:r>
    <w:r>
      <w:tab/>
    </w:r>
    <w:r>
      <w:tab/>
    </w:r>
    <w:sdt>
      <w:sdtPr>
        <w:id w:val="18298479"/>
        <w:docPartObj>
          <w:docPartGallery w:val="Page Numbers (Top of Page)"/>
          <w:docPartUnique/>
        </w:docPartObj>
      </w:sdtPr>
      <w:sdtContent>
        <w:fldSimple w:instr=" PAGE   \* MERGEFORMAT ">
          <w:r w:rsidR="005A4317">
            <w:rPr>
              <w:noProof/>
            </w:rPr>
            <w:t>2</w:t>
          </w:r>
        </w:fldSimple>
      </w:sdtContent>
    </w:sdt>
  </w:p>
  <w:p w:rsidR="00D67330" w:rsidRDefault="00D6733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2D7B" w:rsidRDefault="00442D7B">
    <w:pPr>
      <w:pStyle w:val="Header"/>
      <w:jc w:val="right"/>
    </w:pPr>
    <w:r>
      <w:t>Running head: SHORT STORY</w:t>
    </w:r>
    <w:r>
      <w:tab/>
    </w:r>
    <w:r>
      <w:tab/>
    </w:r>
    <w:sdt>
      <w:sdtPr>
        <w:id w:val="18298450"/>
        <w:docPartObj>
          <w:docPartGallery w:val="Page Numbers (Top of Page)"/>
          <w:docPartUnique/>
        </w:docPartObj>
      </w:sdtPr>
      <w:sdtContent>
        <w:fldSimple w:instr=" PAGE   \* MERGEFORMAT ">
          <w:r w:rsidR="005A4317">
            <w:rPr>
              <w:noProof/>
            </w:rPr>
            <w:t>1</w:t>
          </w:r>
        </w:fldSimple>
      </w:sdtContent>
    </w:sdt>
  </w:p>
  <w:p w:rsidR="00442D7B" w:rsidRDefault="00442D7B">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2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AzMzY0NDUzMzQzNTdU0lEKTi0uzszPAykwrAUAMyhxlywAAAA="/>
  </w:docVars>
  <w:rsids>
    <w:rsidRoot w:val="00901BE2"/>
    <w:rsid w:val="00062B54"/>
    <w:rsid w:val="0012611C"/>
    <w:rsid w:val="00167D08"/>
    <w:rsid w:val="00442D7B"/>
    <w:rsid w:val="005310C1"/>
    <w:rsid w:val="005A4317"/>
    <w:rsid w:val="007D610A"/>
    <w:rsid w:val="00901BE2"/>
    <w:rsid w:val="00A370BA"/>
    <w:rsid w:val="00C71F71"/>
    <w:rsid w:val="00CE0B3B"/>
    <w:rsid w:val="00D16369"/>
    <w:rsid w:val="00D6733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733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2D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2D7B"/>
  </w:style>
  <w:style w:type="paragraph" w:styleId="Footer">
    <w:name w:val="footer"/>
    <w:basedOn w:val="Normal"/>
    <w:link w:val="FooterChar"/>
    <w:uiPriority w:val="99"/>
    <w:semiHidden/>
    <w:unhideWhenUsed/>
    <w:rsid w:val="00442D7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42D7B"/>
  </w:style>
  <w:style w:type="character" w:styleId="Hyperlink">
    <w:name w:val="Hyperlink"/>
    <w:basedOn w:val="DefaultParagraphFont"/>
    <w:uiPriority w:val="99"/>
    <w:unhideWhenUsed/>
    <w:rsid w:val="005A4317"/>
    <w:rPr>
      <w:color w:val="0563C1" w:themeColor="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mazon.com/Concept-Duality-Joyce-Carol-Oatess/dp/3640404173"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3</Pages>
  <Words>295</Words>
  <Characters>1684</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NTONY BJ</cp:lastModifiedBy>
  <cp:revision>6</cp:revision>
  <dcterms:created xsi:type="dcterms:W3CDTF">2021-02-24T16:13:00Z</dcterms:created>
  <dcterms:modified xsi:type="dcterms:W3CDTF">2021-02-24T18:03:00Z</dcterms:modified>
</cp:coreProperties>
</file>